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BC3C89" w14:textId="6BE0B273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</w:pPr>
      <w:r w:rsidRPr="00586727"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t>CSS ASSIGNMENT 1.1</w:t>
      </w:r>
    </w:p>
    <w:p w14:paraId="5B76609F" w14:textId="26EEB5AC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You have to write HTML, CSS for the below design</w:t>
      </w:r>
    </w:p>
    <w:p w14:paraId="6765A4D4" w14:textId="77777777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proofErr w:type="spellStart"/>
      <w:r w:rsidRPr="00586727">
        <w:rPr>
          <w:rFonts w:eastAsia="Times New Roman" w:cstheme="minorHAnsi"/>
          <w:sz w:val="24"/>
          <w:szCs w:val="24"/>
          <w:lang w:eastAsia="en-IN"/>
        </w:rPr>
        <w:t>Color</w:t>
      </w:r>
      <w:proofErr w:type="spellEnd"/>
      <w:r w:rsidRPr="00586727">
        <w:rPr>
          <w:rFonts w:eastAsia="Times New Roman" w:cstheme="minorHAnsi"/>
          <w:sz w:val="24"/>
          <w:szCs w:val="24"/>
          <w:lang w:eastAsia="en-IN"/>
        </w:rPr>
        <w:t xml:space="preserve"> code:</w:t>
      </w:r>
    </w:p>
    <w:p w14:paraId="41713687" w14:textId="790EE2EB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Orange: #FF7F00</w:t>
      </w:r>
    </w:p>
    <w:p w14:paraId="2F45A6E5" w14:textId="50B6BA69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Blue: #0000FF</w:t>
      </w:r>
    </w:p>
    <w:p w14:paraId="1E206E78" w14:textId="260BF36A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Purple: #80007E</w:t>
      </w:r>
    </w:p>
    <w:p w14:paraId="5D3AABD0" w14:textId="4ADC4F22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Green:#D8DA3D</w:t>
      </w:r>
    </w:p>
    <w:p w14:paraId="2EDE2993" w14:textId="3726B6CD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 </w:t>
      </w:r>
      <w:r>
        <w:rPr>
          <w:rFonts w:eastAsia="Times New Roman" w:cstheme="minorHAnsi"/>
          <w:noProof/>
          <w:sz w:val="24"/>
          <w:szCs w:val="24"/>
          <w:lang w:eastAsia="en-IN"/>
        </w:rPr>
        <w:drawing>
          <wp:inline distT="0" distB="0" distL="0" distR="0" wp14:anchorId="633FA884" wp14:editId="47EBF1A2">
            <wp:extent cx="5731510" cy="2606675"/>
            <wp:effectExtent l="0" t="0" r="254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6B079B" w14:textId="41A1C0CC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  </w:t>
      </w:r>
    </w:p>
    <w:p w14:paraId="760F843F" w14:textId="77777777" w:rsidR="00586727" w:rsidRPr="00586727" w:rsidRDefault="00586727" w:rsidP="00586727">
      <w:pPr>
        <w:spacing w:before="100" w:beforeAutospacing="1" w:after="100" w:afterAutospacing="1" w:line="240" w:lineRule="auto"/>
        <w:outlineLvl w:val="4"/>
        <w:rPr>
          <w:rFonts w:eastAsia="Times New Roman" w:cstheme="minorHAnsi"/>
          <w:b/>
          <w:bCs/>
          <w:lang w:eastAsia="en-IN"/>
        </w:rPr>
      </w:pPr>
      <w:r w:rsidRPr="00586727">
        <w:rPr>
          <w:rFonts w:eastAsia="Times New Roman" w:cstheme="minorHAnsi"/>
          <w:b/>
          <w:bCs/>
          <w:lang w:eastAsia="en-IN"/>
        </w:rPr>
        <w:t>Execution Criteria for the Assessment</w:t>
      </w:r>
    </w:p>
    <w:p w14:paraId="4C5154E7" w14:textId="77777777" w:rsidR="00586727" w:rsidRPr="00586727" w:rsidRDefault="00586727" w:rsidP="0058672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1. Adding proper comments - 1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67331109" w14:textId="17637B94" w:rsidR="00586727" w:rsidRPr="00586727" w:rsidRDefault="00586727" w:rsidP="0058672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 xml:space="preserve">2. Formatting of CSS </w:t>
      </w:r>
      <w:r w:rsidRPr="00586727">
        <w:rPr>
          <w:rFonts w:eastAsia="Times New Roman" w:cstheme="minorHAnsi"/>
          <w:sz w:val="24"/>
          <w:szCs w:val="24"/>
          <w:lang w:eastAsia="en-IN"/>
        </w:rPr>
        <w:t>Structure -</w:t>
      </w:r>
      <w:r w:rsidRPr="00586727">
        <w:rPr>
          <w:rFonts w:eastAsia="Times New Roman" w:cstheme="minorHAnsi"/>
          <w:sz w:val="24"/>
          <w:szCs w:val="24"/>
          <w:lang w:eastAsia="en-IN"/>
        </w:rPr>
        <w:t xml:space="preserve"> 2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2D216E6C" w14:textId="77777777" w:rsidR="00586727" w:rsidRPr="00586727" w:rsidRDefault="00586727" w:rsidP="0058672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3. Use shorthand properties- 2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7695EB24" w14:textId="77777777" w:rsidR="00586727" w:rsidRPr="00586727" w:rsidRDefault="00586727" w:rsidP="00586727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 xml:space="preserve">4. Desire Output as an Image. - 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>5 Points</w:t>
      </w:r>
    </w:p>
    <w:p w14:paraId="023D2E56" w14:textId="7DC359C8" w:rsidR="00A24A1F" w:rsidRDefault="00A24A1F" w:rsidP="00A24A1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Points: </w:t>
      </w:r>
      <w:r>
        <w:rPr>
          <w:rStyle w:val="normaltextrun"/>
          <w:rFonts w:ascii="Calibri" w:hAnsi="Calibri" w:cs="Calibri"/>
          <w:color w:val="2D3B45"/>
          <w:lang w:val="en-US"/>
        </w:rPr>
        <w:t>1</w:t>
      </w:r>
      <w:r>
        <w:rPr>
          <w:rStyle w:val="eop"/>
          <w:rFonts w:ascii="Calibri" w:hAnsi="Calibri" w:cs="Calibri"/>
          <w:color w:val="2D3B45"/>
          <w:lang w:val="en-US"/>
        </w:rPr>
        <w:t>0</w:t>
      </w:r>
    </w:p>
    <w:p w14:paraId="00273AD0" w14:textId="77777777" w:rsidR="00A24A1F" w:rsidRDefault="00A24A1F" w:rsidP="00A24A1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Submitting: </w:t>
      </w:r>
      <w:r>
        <w:rPr>
          <w:rStyle w:val="normaltextrun"/>
          <w:rFonts w:ascii="Calibri" w:hAnsi="Calibri" w:cs="Calibri"/>
          <w:color w:val="2D3B45"/>
          <w:lang w:val="en-US"/>
        </w:rPr>
        <w:t>a website </w:t>
      </w:r>
      <w:proofErr w:type="spellStart"/>
      <w:r>
        <w:rPr>
          <w:rStyle w:val="normaltextrun"/>
          <w:rFonts w:ascii="Calibri" w:hAnsi="Calibri" w:cs="Calibri"/>
          <w:color w:val="2D3B45"/>
          <w:lang w:val="en-US"/>
        </w:rPr>
        <w:t>url</w:t>
      </w:r>
      <w:proofErr w:type="spellEnd"/>
      <w:r>
        <w:rPr>
          <w:rStyle w:val="eop"/>
          <w:rFonts w:ascii="Calibri" w:hAnsi="Calibri" w:cs="Calibri"/>
          <w:color w:val="2D3B45"/>
          <w:lang w:val="en-US"/>
        </w:rPr>
        <w:t> </w:t>
      </w:r>
    </w:p>
    <w:p w14:paraId="7C07FF6C" w14:textId="77777777" w:rsidR="00A24A1F" w:rsidRDefault="00A24A1F" w:rsidP="00A24A1F">
      <w:pPr>
        <w:pStyle w:val="paragraph"/>
        <w:spacing w:before="0" w:beforeAutospacing="0" w:after="0" w:afterAutospacing="0"/>
        <w:ind w:left="720"/>
        <w:textAlignment w:val="baseline"/>
        <w:rPr>
          <w:rStyle w:val="pagebreaktextspan"/>
          <w:rFonts w:ascii="Segoe UI" w:hAnsi="Segoe UI" w:cs="Segoe UI"/>
          <w:color w:val="666666"/>
          <w:sz w:val="18"/>
          <w:szCs w:val="18"/>
          <w:shd w:val="clear" w:color="auto" w:fill="FFFFFF"/>
          <w:lang w:val="en-US"/>
        </w:rPr>
      </w:pPr>
    </w:p>
    <w:p w14:paraId="76878766" w14:textId="262ADE7D" w:rsidR="00CE3C0E" w:rsidRDefault="000E28C9">
      <w:pPr>
        <w:rPr>
          <w:rFonts w:cstheme="minorHAnsi"/>
        </w:rPr>
      </w:pPr>
    </w:p>
    <w:p w14:paraId="55A62CDD" w14:textId="56F4425A" w:rsidR="00586727" w:rsidRDefault="00586727">
      <w:pPr>
        <w:rPr>
          <w:rFonts w:cstheme="minorHAnsi"/>
        </w:rPr>
      </w:pPr>
    </w:p>
    <w:p w14:paraId="73A25062" w14:textId="34F2A9B3" w:rsidR="00586727" w:rsidRDefault="00586727">
      <w:pPr>
        <w:rPr>
          <w:rFonts w:cstheme="minorHAnsi"/>
        </w:rPr>
      </w:pPr>
    </w:p>
    <w:p w14:paraId="5C6519A8" w14:textId="2D9635DF" w:rsidR="00586727" w:rsidRDefault="00586727">
      <w:pPr>
        <w:rPr>
          <w:rFonts w:cstheme="minorHAnsi"/>
        </w:rPr>
      </w:pPr>
    </w:p>
    <w:p w14:paraId="769D7ECE" w14:textId="13169A07" w:rsidR="00586727" w:rsidRDefault="00586727">
      <w:pPr>
        <w:rPr>
          <w:rFonts w:cstheme="minorHAnsi"/>
        </w:rPr>
      </w:pPr>
    </w:p>
    <w:p w14:paraId="651FB550" w14:textId="0C7BB5CD" w:rsidR="00586727" w:rsidRDefault="00586727">
      <w:pPr>
        <w:rPr>
          <w:rFonts w:cstheme="minorHAnsi"/>
        </w:rPr>
      </w:pPr>
    </w:p>
    <w:p w14:paraId="6E72BDA3" w14:textId="0936F77F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</w:pPr>
      <w:r w:rsidRPr="00586727"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lastRenderedPageBreak/>
        <w:t>CSS ASSIGNMENT 1.</w:t>
      </w:r>
      <w:r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t>2</w:t>
      </w:r>
    </w:p>
    <w:p w14:paraId="2E93AAE5" w14:textId="77777777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You have to write HTML, CSS for the below design</w:t>
      </w:r>
    </w:p>
    <w:p w14:paraId="720FCCE2" w14:textId="77777777" w:rsidR="00586727" w:rsidRPr="00586727" w:rsidRDefault="00586727" w:rsidP="00586727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proofErr w:type="spellStart"/>
      <w:r w:rsidRPr="00586727">
        <w:rPr>
          <w:rFonts w:eastAsia="Times New Roman" w:cstheme="minorHAnsi"/>
          <w:sz w:val="24"/>
          <w:szCs w:val="24"/>
          <w:lang w:eastAsia="en-IN"/>
        </w:rPr>
        <w:t>Color</w:t>
      </w:r>
      <w:proofErr w:type="spellEnd"/>
      <w:r w:rsidRPr="00586727">
        <w:rPr>
          <w:rFonts w:eastAsia="Times New Roman" w:cstheme="minorHAnsi"/>
          <w:sz w:val="24"/>
          <w:szCs w:val="24"/>
          <w:lang w:eastAsia="en-IN"/>
        </w:rPr>
        <w:t xml:space="preserve"> code:</w:t>
      </w:r>
    </w:p>
    <w:p w14:paraId="6333F50F" w14:textId="0D9C751A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Orange: #FF7F00</w:t>
      </w:r>
    </w:p>
    <w:p w14:paraId="5B4D1D22" w14:textId="57C9F612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Blue: #0000FF</w:t>
      </w:r>
    </w:p>
    <w:p w14:paraId="386395A4" w14:textId="278FAD94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Purple: #80007E</w:t>
      </w:r>
    </w:p>
    <w:p w14:paraId="5F708AD2" w14:textId="1FA1C47E" w:rsidR="00586727" w:rsidRPr="00586727" w:rsidRDefault="00586727" w:rsidP="00586727">
      <w:pPr>
        <w:pStyle w:val="ListParagraph"/>
        <w:numPr>
          <w:ilvl w:val="0"/>
          <w:numId w:val="5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Green:#D8DA3D</w:t>
      </w:r>
    </w:p>
    <w:p w14:paraId="0F07E71F" w14:textId="7A47D176" w:rsidR="00586727" w:rsidRDefault="00586727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0D52EA0" wp14:editId="35F7B0D6">
            <wp:extent cx="5731510" cy="2606040"/>
            <wp:effectExtent l="0" t="0" r="2540" b="381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3BA643" w14:textId="40CE7185" w:rsidR="00586727" w:rsidRDefault="00586727">
      <w:pPr>
        <w:rPr>
          <w:rFonts w:cstheme="minorHAnsi"/>
        </w:rPr>
      </w:pPr>
    </w:p>
    <w:p w14:paraId="64197AA2" w14:textId="77777777" w:rsidR="00586727" w:rsidRPr="00586727" w:rsidRDefault="00586727" w:rsidP="00586727">
      <w:pPr>
        <w:spacing w:before="100" w:beforeAutospacing="1" w:after="100" w:afterAutospacing="1" w:line="240" w:lineRule="auto"/>
        <w:outlineLvl w:val="4"/>
        <w:rPr>
          <w:rFonts w:eastAsia="Times New Roman" w:cstheme="minorHAnsi"/>
          <w:b/>
          <w:bCs/>
          <w:lang w:eastAsia="en-IN"/>
        </w:rPr>
      </w:pPr>
      <w:r w:rsidRPr="00586727">
        <w:rPr>
          <w:rFonts w:eastAsia="Times New Roman" w:cstheme="minorHAnsi"/>
          <w:b/>
          <w:bCs/>
          <w:lang w:eastAsia="en-IN"/>
        </w:rPr>
        <w:t>Execution Criteria for the Assessment</w:t>
      </w:r>
    </w:p>
    <w:p w14:paraId="40829109" w14:textId="77777777" w:rsidR="00586727" w:rsidRPr="00586727" w:rsidRDefault="00586727" w:rsidP="0058672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1. Adding proper comments - 1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6C02ED98" w14:textId="11085F26" w:rsidR="00586727" w:rsidRPr="00586727" w:rsidRDefault="00586727" w:rsidP="0058672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2. Formatting of CSS Structure - 2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4761CC91" w14:textId="77777777" w:rsidR="00586727" w:rsidRPr="00586727" w:rsidRDefault="00586727" w:rsidP="0058672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>3. Use shorthand properties- 2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 xml:space="preserve"> Points</w:t>
      </w:r>
    </w:p>
    <w:p w14:paraId="0DF1A355" w14:textId="04F1DF6F" w:rsidR="00586727" w:rsidRPr="00A24A1F" w:rsidRDefault="00586727" w:rsidP="0058672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  <w:r w:rsidRPr="00586727">
        <w:rPr>
          <w:rFonts w:eastAsia="Times New Roman" w:cstheme="minorHAnsi"/>
          <w:sz w:val="24"/>
          <w:szCs w:val="24"/>
          <w:lang w:eastAsia="en-IN"/>
        </w:rPr>
        <w:t xml:space="preserve">4. Desire Output as an Image. - </w:t>
      </w:r>
      <w:r w:rsidRPr="00586727">
        <w:rPr>
          <w:rFonts w:eastAsia="Times New Roman" w:cstheme="minorHAnsi"/>
          <w:b/>
          <w:bCs/>
          <w:sz w:val="24"/>
          <w:szCs w:val="24"/>
          <w:lang w:eastAsia="en-IN"/>
        </w:rPr>
        <w:t>5 Points</w:t>
      </w:r>
    </w:p>
    <w:p w14:paraId="2144E172" w14:textId="77777777" w:rsidR="00A24A1F" w:rsidRDefault="00A24A1F" w:rsidP="00A24A1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Points: </w:t>
      </w:r>
      <w:r>
        <w:rPr>
          <w:rStyle w:val="normaltextrun"/>
          <w:rFonts w:ascii="Calibri" w:hAnsi="Calibri" w:cs="Calibri"/>
          <w:color w:val="2D3B45"/>
          <w:lang w:val="en-US"/>
        </w:rPr>
        <w:t>1</w:t>
      </w:r>
      <w:r>
        <w:rPr>
          <w:rStyle w:val="eop"/>
          <w:rFonts w:ascii="Calibri" w:hAnsi="Calibri" w:cs="Calibri"/>
          <w:color w:val="2D3B45"/>
          <w:lang w:val="en-US"/>
        </w:rPr>
        <w:t>0</w:t>
      </w:r>
    </w:p>
    <w:p w14:paraId="6A89854A" w14:textId="77777777" w:rsidR="00A24A1F" w:rsidRDefault="00A24A1F" w:rsidP="00A24A1F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Submitting: </w:t>
      </w:r>
      <w:r>
        <w:rPr>
          <w:rStyle w:val="normaltextrun"/>
          <w:rFonts w:ascii="Calibri" w:hAnsi="Calibri" w:cs="Calibri"/>
          <w:color w:val="2D3B45"/>
          <w:lang w:val="en-US"/>
        </w:rPr>
        <w:t>a website </w:t>
      </w:r>
      <w:proofErr w:type="spellStart"/>
      <w:r>
        <w:rPr>
          <w:rStyle w:val="normaltextrun"/>
          <w:rFonts w:ascii="Calibri" w:hAnsi="Calibri" w:cs="Calibri"/>
          <w:color w:val="2D3B45"/>
          <w:lang w:val="en-US"/>
        </w:rPr>
        <w:t>url</w:t>
      </w:r>
      <w:proofErr w:type="spellEnd"/>
      <w:r>
        <w:rPr>
          <w:rStyle w:val="eop"/>
          <w:rFonts w:ascii="Calibri" w:hAnsi="Calibri" w:cs="Calibri"/>
          <w:color w:val="2D3B45"/>
          <w:lang w:val="en-US"/>
        </w:rPr>
        <w:t> </w:t>
      </w:r>
    </w:p>
    <w:p w14:paraId="4E1546AB" w14:textId="77777777" w:rsidR="00A24A1F" w:rsidRPr="00586727" w:rsidRDefault="00A24A1F" w:rsidP="00A24A1F">
      <w:pPr>
        <w:spacing w:before="100" w:beforeAutospacing="1" w:after="100" w:afterAutospacing="1" w:line="240" w:lineRule="auto"/>
        <w:rPr>
          <w:rFonts w:eastAsia="Times New Roman" w:cstheme="minorHAnsi"/>
          <w:sz w:val="24"/>
          <w:szCs w:val="24"/>
          <w:lang w:eastAsia="en-IN"/>
        </w:rPr>
      </w:pPr>
    </w:p>
    <w:p w14:paraId="4AE5E019" w14:textId="36D85A47" w:rsidR="00586727" w:rsidRDefault="00586727">
      <w:pPr>
        <w:rPr>
          <w:rFonts w:cstheme="minorHAnsi"/>
        </w:rPr>
      </w:pPr>
    </w:p>
    <w:p w14:paraId="250C1DBA" w14:textId="5CDD2A6E" w:rsidR="00FF48F2" w:rsidRDefault="00FF48F2">
      <w:pPr>
        <w:rPr>
          <w:rFonts w:cstheme="minorHAnsi"/>
        </w:rPr>
      </w:pPr>
    </w:p>
    <w:p w14:paraId="2BB1B134" w14:textId="5AE7D94D" w:rsidR="00FF48F2" w:rsidRDefault="00FF48F2">
      <w:pPr>
        <w:rPr>
          <w:rFonts w:cstheme="minorHAnsi"/>
        </w:rPr>
      </w:pPr>
    </w:p>
    <w:p w14:paraId="0B884EC5" w14:textId="07428F58" w:rsidR="00FF48F2" w:rsidRDefault="00FF48F2">
      <w:pPr>
        <w:rPr>
          <w:rFonts w:cstheme="minorHAnsi"/>
        </w:rPr>
      </w:pPr>
    </w:p>
    <w:p w14:paraId="1D43F692" w14:textId="5356F68F" w:rsidR="00FF48F2" w:rsidRDefault="00FF48F2">
      <w:pPr>
        <w:rPr>
          <w:rFonts w:cstheme="minorHAnsi"/>
        </w:rPr>
      </w:pPr>
    </w:p>
    <w:p w14:paraId="3D7AC09C" w14:textId="19507F7B" w:rsidR="00FF48F2" w:rsidRPr="00586727" w:rsidRDefault="00FF48F2" w:rsidP="00FF48F2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</w:pPr>
      <w:r w:rsidRPr="00586727"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lastRenderedPageBreak/>
        <w:t xml:space="preserve">CSS ASSIGNMENT </w:t>
      </w:r>
      <w:r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t>2</w:t>
      </w:r>
    </w:p>
    <w:p w14:paraId="6D0664B6" w14:textId="77777777" w:rsidR="00FF48F2" w:rsidRPr="00FF48F2" w:rsidRDefault="00FF48F2" w:rsidP="00FF48F2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You have to write HTML, CSS for the below design.</w:t>
      </w:r>
    </w:p>
    <w:p w14:paraId="29527BE6" w14:textId="2E863B7F" w:rsidR="00FF48F2" w:rsidRPr="00FF48F2" w:rsidRDefault="00FF48F2" w:rsidP="00FF48F2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This section width should be 800px and height would be 500px and the content should be vertically and horizontally </w:t>
      </w:r>
      <w:proofErr w:type="spellStart"/>
      <w:r>
        <w:rPr>
          <w:rFonts w:eastAsia="Times New Roman" w:cstheme="minorHAnsi"/>
          <w:color w:val="000000" w:themeColor="text1"/>
          <w:sz w:val="24"/>
          <w:szCs w:val="24"/>
          <w:lang w:eastAsia="en-IN"/>
        </w:rPr>
        <w:t>centered</w:t>
      </w:r>
      <w:proofErr w:type="spellEnd"/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.</w:t>
      </w:r>
    </w:p>
    <w:p w14:paraId="5C68020A" w14:textId="77777777" w:rsidR="00FF48F2" w:rsidRPr="00FF48F2" w:rsidRDefault="00FF48F2" w:rsidP="00FF48F2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proofErr w:type="spellStart"/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Color</w:t>
      </w:r>
      <w:proofErr w:type="spellEnd"/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 xml:space="preserve"> code:</w:t>
      </w:r>
    </w:p>
    <w:p w14:paraId="1D233185" w14:textId="2A38E047" w:rsidR="00FF48F2" w:rsidRPr="00FF48F2" w:rsidRDefault="00FF48F2" w:rsidP="00FF48F2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Pink: #FF9999</w:t>
      </w:r>
    </w:p>
    <w:p w14:paraId="6A2F86C4" w14:textId="27D9640C" w:rsidR="00FF48F2" w:rsidRPr="00FF48F2" w:rsidRDefault="00FF48F2" w:rsidP="00FF48F2">
      <w:pPr>
        <w:pStyle w:val="ListParagraph"/>
        <w:numPr>
          <w:ilvl w:val="0"/>
          <w:numId w:val="5"/>
        </w:num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Gray: #ECECFB</w:t>
      </w:r>
    </w:p>
    <w:p w14:paraId="4A3DBCA4" w14:textId="793D40D6" w:rsidR="00FF48F2" w:rsidRDefault="00FF48F2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1505051" wp14:editId="1B7882C3">
            <wp:extent cx="5731510" cy="385191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1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ED5551" w14:textId="3C926EE0" w:rsidR="00FF48F2" w:rsidRDefault="00FF48F2">
      <w:pPr>
        <w:rPr>
          <w:rFonts w:cstheme="minorHAnsi"/>
        </w:rPr>
      </w:pPr>
    </w:p>
    <w:p w14:paraId="1ACC1575" w14:textId="77777777" w:rsidR="00FF48F2" w:rsidRPr="00FF48F2" w:rsidRDefault="00FF48F2" w:rsidP="00FF48F2">
      <w:pPr>
        <w:shd w:val="clear" w:color="auto" w:fill="FFFFFF"/>
        <w:spacing w:before="90" w:after="90" w:line="240" w:lineRule="auto"/>
        <w:outlineLvl w:val="4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Execution Criteria for the Assessment</w:t>
      </w:r>
    </w:p>
    <w:p w14:paraId="225FDFAE" w14:textId="77777777" w:rsidR="00FF48F2" w:rsidRPr="00FF48F2" w:rsidRDefault="00FF48F2" w:rsidP="00FF48F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1. Adding proper comments - 1</w:t>
      </w:r>
      <w:r w:rsidRPr="00FF48F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5314D633" w14:textId="391C38FF" w:rsidR="00FF48F2" w:rsidRPr="00FF48F2" w:rsidRDefault="00FF48F2" w:rsidP="00FF48F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2. Formatting of CSS Structure - 2</w:t>
      </w:r>
      <w:r w:rsidRPr="00FF48F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616A4103" w14:textId="77777777" w:rsidR="00FF48F2" w:rsidRPr="00FF48F2" w:rsidRDefault="00FF48F2" w:rsidP="00FF48F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3. Use shorthand properties- 2</w:t>
      </w:r>
      <w:r w:rsidRPr="00FF48F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02C5E1F1" w14:textId="0CB8AC96" w:rsidR="00FF48F2" w:rsidRPr="00FF48F2" w:rsidRDefault="00FF48F2" w:rsidP="00FF48F2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FF48F2">
        <w:rPr>
          <w:rFonts w:eastAsia="Times New Roman" w:cstheme="minorHAnsi"/>
          <w:color w:val="000000" w:themeColor="text1"/>
          <w:sz w:val="24"/>
          <w:szCs w:val="24"/>
          <w:lang w:eastAsia="en-IN"/>
        </w:rPr>
        <w:t>4. Desire Output as an Image. - </w:t>
      </w:r>
      <w:r w:rsidRPr="00FF48F2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5 Points</w:t>
      </w:r>
    </w:p>
    <w:p w14:paraId="5FF5FB29" w14:textId="77777777" w:rsidR="00FF48F2" w:rsidRDefault="00FF48F2" w:rsidP="00FF48F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Points: </w:t>
      </w:r>
      <w:r>
        <w:rPr>
          <w:rStyle w:val="normaltextrun"/>
          <w:rFonts w:ascii="Calibri" w:hAnsi="Calibri" w:cs="Calibri"/>
          <w:color w:val="2D3B45"/>
          <w:lang w:val="en-US"/>
        </w:rPr>
        <w:t>1</w:t>
      </w:r>
      <w:r>
        <w:rPr>
          <w:rStyle w:val="eop"/>
          <w:rFonts w:ascii="Calibri" w:hAnsi="Calibri" w:cs="Calibri"/>
          <w:color w:val="2D3B45"/>
          <w:lang w:val="en-US"/>
        </w:rPr>
        <w:t>0</w:t>
      </w:r>
    </w:p>
    <w:p w14:paraId="7AB1305A" w14:textId="77777777" w:rsidR="00FF48F2" w:rsidRDefault="00FF48F2" w:rsidP="00FF48F2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Submitting: </w:t>
      </w:r>
      <w:r>
        <w:rPr>
          <w:rStyle w:val="normaltextrun"/>
          <w:rFonts w:ascii="Calibri" w:hAnsi="Calibri" w:cs="Calibri"/>
          <w:color w:val="2D3B45"/>
          <w:lang w:val="en-US"/>
        </w:rPr>
        <w:t>a website </w:t>
      </w:r>
      <w:proofErr w:type="spellStart"/>
      <w:r>
        <w:rPr>
          <w:rStyle w:val="normaltextrun"/>
          <w:rFonts w:ascii="Calibri" w:hAnsi="Calibri" w:cs="Calibri"/>
          <w:color w:val="2D3B45"/>
          <w:lang w:val="en-US"/>
        </w:rPr>
        <w:t>url</w:t>
      </w:r>
      <w:proofErr w:type="spellEnd"/>
      <w:r>
        <w:rPr>
          <w:rStyle w:val="eop"/>
          <w:rFonts w:ascii="Calibri" w:hAnsi="Calibri" w:cs="Calibri"/>
          <w:color w:val="2D3B45"/>
          <w:lang w:val="en-US"/>
        </w:rPr>
        <w:t> </w:t>
      </w:r>
    </w:p>
    <w:p w14:paraId="5B8A33E7" w14:textId="0162E98E" w:rsidR="00FF48F2" w:rsidRDefault="00FF48F2" w:rsidP="00FF48F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</w:p>
    <w:p w14:paraId="4AA6AEBF" w14:textId="778ABE22" w:rsidR="000E28C9" w:rsidRDefault="000E28C9" w:rsidP="00FF48F2">
      <w:p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</w:p>
    <w:p w14:paraId="2DD01005" w14:textId="79121FF1" w:rsidR="000E28C9" w:rsidRDefault="000E28C9" w:rsidP="000E28C9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</w:pPr>
      <w:r w:rsidRPr="00586727"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lastRenderedPageBreak/>
        <w:t xml:space="preserve">CSS ASSIGNMENT </w:t>
      </w:r>
      <w:r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  <w:t>3</w:t>
      </w:r>
    </w:p>
    <w:p w14:paraId="7D679083" w14:textId="77777777" w:rsidR="000E28C9" w:rsidRPr="000E28C9" w:rsidRDefault="000E28C9" w:rsidP="000E28C9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You have to write HTML, CSS for the below design</w:t>
      </w:r>
    </w:p>
    <w:p w14:paraId="091FEC1A" w14:textId="77777777" w:rsidR="000E28C9" w:rsidRPr="000E28C9" w:rsidRDefault="000E28C9" w:rsidP="000E28C9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In the Image 1 section, You have to set the image from the topmost position.</w:t>
      </w:r>
    </w:p>
    <w:p w14:paraId="28B15453" w14:textId="77777777" w:rsidR="000E28C9" w:rsidRPr="000E28C9" w:rsidRDefault="000E28C9" w:rsidP="000E28C9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In the Image 2 section, You have to set the image from the bottom most position.</w:t>
      </w:r>
    </w:p>
    <w:p w14:paraId="35FCB471" w14:textId="77777777" w:rsidR="000E28C9" w:rsidRPr="000E28C9" w:rsidRDefault="000E28C9" w:rsidP="000E28C9">
      <w:pPr>
        <w:shd w:val="clear" w:color="auto" w:fill="FFFFFF"/>
        <w:spacing w:before="180" w:after="180" w:line="240" w:lineRule="auto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In the Image 3 section, image section size should be 500x300 and you need to display the whole image without cropping/stretching an image.</w:t>
      </w:r>
    </w:p>
    <w:p w14:paraId="47604F12" w14:textId="224C12AA" w:rsidR="000E28C9" w:rsidRPr="00586727" w:rsidRDefault="000E28C9" w:rsidP="000E28C9">
      <w:pPr>
        <w:spacing w:before="100" w:beforeAutospacing="1" w:after="100" w:afterAutospacing="1" w:line="240" w:lineRule="auto"/>
        <w:rPr>
          <w:rFonts w:eastAsia="Times New Roman" w:cstheme="minorHAnsi"/>
          <w:b/>
          <w:bCs/>
          <w:sz w:val="36"/>
          <w:szCs w:val="36"/>
          <w:u w:val="single"/>
          <w:lang w:eastAsia="en-IN"/>
        </w:rPr>
      </w:pPr>
      <w:r>
        <w:rPr>
          <w:rFonts w:eastAsia="Times New Roman" w:cstheme="minorHAnsi"/>
          <w:b/>
          <w:bCs/>
          <w:noProof/>
          <w:sz w:val="36"/>
          <w:szCs w:val="36"/>
          <w:u w:val="single"/>
          <w:lang w:eastAsia="en-IN"/>
        </w:rPr>
        <w:drawing>
          <wp:inline distT="0" distB="0" distL="0" distR="0" wp14:anchorId="5B74D5A7" wp14:editId="68EC9A7E">
            <wp:extent cx="5731510" cy="5307330"/>
            <wp:effectExtent l="0" t="0" r="254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307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955AE" w14:textId="77777777" w:rsidR="000E28C9" w:rsidRPr="000E28C9" w:rsidRDefault="000E28C9" w:rsidP="000E28C9">
      <w:pPr>
        <w:shd w:val="clear" w:color="auto" w:fill="FFFFFF"/>
        <w:spacing w:before="90" w:after="90" w:line="240" w:lineRule="auto"/>
        <w:outlineLvl w:val="4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Execution Criteria for the Assessment</w:t>
      </w:r>
    </w:p>
    <w:p w14:paraId="2838C715" w14:textId="77777777" w:rsidR="000E28C9" w:rsidRPr="000E28C9" w:rsidRDefault="000E28C9" w:rsidP="000E28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1. Adding proper comments - 1</w:t>
      </w:r>
      <w:r w:rsidRPr="000E28C9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253A466C" w14:textId="77777777" w:rsidR="000E28C9" w:rsidRPr="000E28C9" w:rsidRDefault="000E28C9" w:rsidP="000E28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2. Formatting of CSS Structure  - 2</w:t>
      </w:r>
      <w:r w:rsidRPr="000E28C9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47AC7640" w14:textId="77777777" w:rsidR="000E28C9" w:rsidRPr="000E28C9" w:rsidRDefault="000E28C9" w:rsidP="000E28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3. Use shorthand properties- 2</w:t>
      </w:r>
      <w:r w:rsidRPr="000E28C9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 Points</w:t>
      </w:r>
    </w:p>
    <w:p w14:paraId="3E4146FF" w14:textId="1BE8DDF5" w:rsidR="000E28C9" w:rsidRPr="000E28C9" w:rsidRDefault="000E28C9" w:rsidP="000E28C9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  <w:r w:rsidRPr="000E28C9">
        <w:rPr>
          <w:rFonts w:eastAsia="Times New Roman" w:cstheme="minorHAnsi"/>
          <w:color w:val="000000" w:themeColor="text1"/>
          <w:sz w:val="24"/>
          <w:szCs w:val="24"/>
          <w:lang w:eastAsia="en-IN"/>
        </w:rPr>
        <w:t>4. Desire Output as an Image. - </w:t>
      </w:r>
      <w:r w:rsidRPr="000E28C9">
        <w:rPr>
          <w:rFonts w:eastAsia="Times New Roman" w:cstheme="minorHAnsi"/>
          <w:b/>
          <w:bCs/>
          <w:color w:val="000000" w:themeColor="text1"/>
          <w:sz w:val="24"/>
          <w:szCs w:val="24"/>
          <w:lang w:eastAsia="en-IN"/>
        </w:rPr>
        <w:t>5 Points</w:t>
      </w:r>
    </w:p>
    <w:p w14:paraId="0D2E806F" w14:textId="77777777" w:rsidR="000E28C9" w:rsidRDefault="000E28C9" w:rsidP="000E28C9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lastRenderedPageBreak/>
        <w:t>Points: </w:t>
      </w:r>
      <w:r>
        <w:rPr>
          <w:rStyle w:val="normaltextrun"/>
          <w:rFonts w:ascii="Calibri" w:hAnsi="Calibri" w:cs="Calibri"/>
          <w:color w:val="2D3B45"/>
          <w:lang w:val="en-US"/>
        </w:rPr>
        <w:t>1</w:t>
      </w:r>
      <w:r>
        <w:rPr>
          <w:rStyle w:val="eop"/>
          <w:rFonts w:ascii="Calibri" w:hAnsi="Calibri" w:cs="Calibri"/>
          <w:color w:val="2D3B45"/>
          <w:lang w:val="en-US"/>
        </w:rPr>
        <w:t>0</w:t>
      </w:r>
    </w:p>
    <w:p w14:paraId="4C01C88A" w14:textId="77777777" w:rsidR="000E28C9" w:rsidRDefault="000E28C9" w:rsidP="000E28C9">
      <w:pPr>
        <w:pStyle w:val="paragraph"/>
        <w:spacing w:before="0" w:beforeAutospacing="0" w:after="0" w:afterAutospacing="0"/>
        <w:ind w:left="720"/>
        <w:textAlignment w:val="baseline"/>
        <w:rPr>
          <w:rFonts w:ascii="Segoe UI" w:hAnsi="Segoe UI" w:cs="Segoe UI"/>
          <w:sz w:val="18"/>
          <w:szCs w:val="18"/>
          <w:lang w:val="en-US"/>
        </w:rPr>
      </w:pPr>
      <w:r>
        <w:rPr>
          <w:rStyle w:val="normaltextrun"/>
          <w:rFonts w:ascii="Calibri" w:hAnsi="Calibri" w:cs="Calibri"/>
          <w:b/>
          <w:bCs/>
          <w:color w:val="2D3B45"/>
          <w:lang w:val="en-US"/>
        </w:rPr>
        <w:t>Submitting: </w:t>
      </w:r>
      <w:r>
        <w:rPr>
          <w:rStyle w:val="normaltextrun"/>
          <w:rFonts w:ascii="Calibri" w:hAnsi="Calibri" w:cs="Calibri"/>
          <w:color w:val="2D3B45"/>
          <w:lang w:val="en-US"/>
        </w:rPr>
        <w:t>a website </w:t>
      </w:r>
      <w:proofErr w:type="spellStart"/>
      <w:r>
        <w:rPr>
          <w:rStyle w:val="normaltextrun"/>
          <w:rFonts w:ascii="Calibri" w:hAnsi="Calibri" w:cs="Calibri"/>
          <w:color w:val="2D3B45"/>
          <w:lang w:val="en-US"/>
        </w:rPr>
        <w:t>url</w:t>
      </w:r>
      <w:proofErr w:type="spellEnd"/>
      <w:r>
        <w:rPr>
          <w:rStyle w:val="eop"/>
          <w:rFonts w:ascii="Calibri" w:hAnsi="Calibri" w:cs="Calibri"/>
          <w:color w:val="2D3B45"/>
          <w:lang w:val="en-US"/>
        </w:rPr>
        <w:t> </w:t>
      </w:r>
    </w:p>
    <w:p w14:paraId="4F97CA08" w14:textId="77777777" w:rsidR="000E28C9" w:rsidRPr="000E28C9" w:rsidRDefault="000E28C9" w:rsidP="000E28C9">
      <w:pPr>
        <w:shd w:val="clear" w:color="auto" w:fill="FFFFFF"/>
        <w:spacing w:before="100" w:beforeAutospacing="1" w:after="100" w:afterAutospacing="1" w:line="240" w:lineRule="auto"/>
        <w:ind w:left="1095"/>
        <w:rPr>
          <w:rFonts w:eastAsia="Times New Roman" w:cstheme="minorHAnsi"/>
          <w:color w:val="000000" w:themeColor="text1"/>
          <w:sz w:val="24"/>
          <w:szCs w:val="24"/>
          <w:lang w:eastAsia="en-IN"/>
        </w:rPr>
      </w:pPr>
    </w:p>
    <w:p w14:paraId="55FEFDE6" w14:textId="77777777" w:rsidR="00FF48F2" w:rsidRPr="00FF48F2" w:rsidRDefault="00FF48F2" w:rsidP="00FF48F2">
      <w:pPr>
        <w:pBdr>
          <w:bottom w:val="single" w:sz="6" w:space="1" w:color="auto"/>
        </w:pBdr>
        <w:spacing w:after="0" w:line="240" w:lineRule="auto"/>
        <w:rPr>
          <w:rFonts w:ascii="Arial" w:eastAsia="Times New Roman" w:hAnsi="Arial" w:cs="Arial"/>
          <w:vanish/>
          <w:sz w:val="16"/>
          <w:szCs w:val="16"/>
          <w:lang w:eastAsia="en-IN"/>
        </w:rPr>
      </w:pPr>
      <w:r w:rsidRPr="00FF48F2">
        <w:rPr>
          <w:rFonts w:ascii="Arial" w:eastAsia="Times New Roman" w:hAnsi="Arial" w:cs="Arial"/>
          <w:vanish/>
          <w:sz w:val="16"/>
          <w:szCs w:val="16"/>
          <w:lang w:eastAsia="en-IN"/>
        </w:rPr>
        <w:t>Top of Form</w:t>
      </w:r>
    </w:p>
    <w:p w14:paraId="0B14046D" w14:textId="77777777" w:rsidR="00FF48F2" w:rsidRPr="00FF48F2" w:rsidRDefault="00FF48F2" w:rsidP="00FF48F2">
      <w:pPr>
        <w:pBdr>
          <w:top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  <w:lang w:eastAsia="en-IN"/>
        </w:rPr>
      </w:pPr>
      <w:r w:rsidRPr="00FF48F2">
        <w:rPr>
          <w:rFonts w:ascii="Arial" w:eastAsia="Times New Roman" w:hAnsi="Arial" w:cs="Arial"/>
          <w:vanish/>
          <w:sz w:val="16"/>
          <w:szCs w:val="16"/>
          <w:lang w:eastAsia="en-IN"/>
        </w:rPr>
        <w:t>Bottom of Form</w:t>
      </w:r>
    </w:p>
    <w:p w14:paraId="58B44CD5" w14:textId="77777777" w:rsidR="00FF48F2" w:rsidRPr="00586727" w:rsidRDefault="00FF48F2">
      <w:pPr>
        <w:rPr>
          <w:rFonts w:cstheme="minorHAnsi"/>
        </w:rPr>
      </w:pPr>
    </w:p>
    <w:sectPr w:rsidR="00FF48F2" w:rsidRPr="005867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2073FE"/>
    <w:multiLevelType w:val="multilevel"/>
    <w:tmpl w:val="3F38C4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23EA083D"/>
    <w:multiLevelType w:val="multilevel"/>
    <w:tmpl w:val="54220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E57E2E"/>
    <w:multiLevelType w:val="multilevel"/>
    <w:tmpl w:val="22F2E7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2A567FA"/>
    <w:multiLevelType w:val="multilevel"/>
    <w:tmpl w:val="4C0A7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6ED2C24"/>
    <w:multiLevelType w:val="multilevel"/>
    <w:tmpl w:val="162274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B234B76"/>
    <w:multiLevelType w:val="hybridMultilevel"/>
    <w:tmpl w:val="4274EE8E"/>
    <w:lvl w:ilvl="0" w:tplc="3E8272D8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D2C3E14"/>
    <w:multiLevelType w:val="multilevel"/>
    <w:tmpl w:val="86865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66632674"/>
    <w:multiLevelType w:val="multilevel"/>
    <w:tmpl w:val="ED3A60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4"/>
  </w:num>
  <w:num w:numId="2">
    <w:abstractNumId w:val="3"/>
  </w:num>
  <w:num w:numId="3">
    <w:abstractNumId w:val="6"/>
  </w:num>
  <w:num w:numId="4">
    <w:abstractNumId w:val="7"/>
  </w:num>
  <w:num w:numId="5">
    <w:abstractNumId w:val="5"/>
  </w:num>
  <w:num w:numId="6">
    <w:abstractNumId w:val="0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0sbAwMDG1MDQzNDRS0lEKTi0uzszPAykwqgUAxFFIMywAAAA="/>
  </w:docVars>
  <w:rsids>
    <w:rsidRoot w:val="0061575E"/>
    <w:rsid w:val="000E28C9"/>
    <w:rsid w:val="00586727"/>
    <w:rsid w:val="0061575E"/>
    <w:rsid w:val="007404B8"/>
    <w:rsid w:val="008F5A75"/>
    <w:rsid w:val="00A24A1F"/>
    <w:rsid w:val="00BE2548"/>
    <w:rsid w:val="00C43BE1"/>
    <w:rsid w:val="00FF48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A38C9A"/>
  <w15:chartTrackingRefBased/>
  <w15:docId w15:val="{51EB233E-05C1-436E-A2C5-3680A3878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5">
    <w:name w:val="heading 5"/>
    <w:basedOn w:val="Normal"/>
    <w:link w:val="Heading5Char"/>
    <w:uiPriority w:val="9"/>
    <w:qFormat/>
    <w:rsid w:val="00586727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6157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normaltextrun">
    <w:name w:val="normaltextrun"/>
    <w:basedOn w:val="DefaultParagraphFont"/>
    <w:rsid w:val="0061575E"/>
  </w:style>
  <w:style w:type="character" w:customStyle="1" w:styleId="eop">
    <w:name w:val="eop"/>
    <w:basedOn w:val="DefaultParagraphFont"/>
    <w:rsid w:val="0061575E"/>
  </w:style>
  <w:style w:type="character" w:customStyle="1" w:styleId="pagebreaktextspan">
    <w:name w:val="pagebreaktextspan"/>
    <w:basedOn w:val="DefaultParagraphFont"/>
    <w:rsid w:val="0061575E"/>
  </w:style>
  <w:style w:type="character" w:customStyle="1" w:styleId="Heading5Char">
    <w:name w:val="Heading 5 Char"/>
    <w:basedOn w:val="DefaultParagraphFont"/>
    <w:link w:val="Heading5"/>
    <w:uiPriority w:val="9"/>
    <w:rsid w:val="00586727"/>
    <w:rPr>
      <w:rFonts w:ascii="Times New Roman" w:eastAsia="Times New Roman" w:hAnsi="Times New Roman" w:cs="Times New Roman"/>
      <w:b/>
      <w:bCs/>
      <w:sz w:val="20"/>
      <w:szCs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58672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586727"/>
    <w:rPr>
      <w:b/>
      <w:bCs/>
    </w:rPr>
  </w:style>
  <w:style w:type="paragraph" w:styleId="ListParagraph">
    <w:name w:val="List Paragraph"/>
    <w:basedOn w:val="Normal"/>
    <w:uiPriority w:val="34"/>
    <w:qFormat/>
    <w:rsid w:val="00586727"/>
    <w:pPr>
      <w:ind w:left="720"/>
      <w:contextualSpacing/>
    </w:p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FF48F2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FF48F2"/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value">
    <w:name w:val="value"/>
    <w:basedOn w:val="DefaultParagraphFont"/>
    <w:rsid w:val="00FF48F2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FF48F2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FF48F2"/>
    <w:rPr>
      <w:rFonts w:ascii="Arial" w:eastAsia="Times New Roman" w:hAnsi="Arial" w:cs="Arial"/>
      <w:vanish/>
      <w:sz w:val="16"/>
      <w:szCs w:val="16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6521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5677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4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2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7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4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62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5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91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63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1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1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10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4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6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46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58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74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1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6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70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838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0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5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6206714">
          <w:marLeft w:val="0"/>
          <w:marRight w:val="0"/>
          <w:marTop w:val="0"/>
          <w:marBottom w:val="0"/>
          <w:divBdr>
            <w:top w:val="single" w:sz="6" w:space="11" w:color="AAAAAA"/>
            <w:left w:val="single" w:sz="6" w:space="11" w:color="AAAAAA"/>
            <w:bottom w:val="single" w:sz="6" w:space="11" w:color="AAAAAA"/>
            <w:right w:val="single" w:sz="6" w:space="11" w:color="AAAAAA"/>
          </w:divBdr>
        </w:div>
        <w:div w:id="126140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0124881">
              <w:marLeft w:val="27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783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931524">
              <w:marLeft w:val="27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46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1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5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279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a Patel</dc:creator>
  <cp:keywords/>
  <dc:description/>
  <cp:lastModifiedBy>Asha Patel</cp:lastModifiedBy>
  <cp:revision>6</cp:revision>
  <dcterms:created xsi:type="dcterms:W3CDTF">2021-12-14T09:46:00Z</dcterms:created>
  <dcterms:modified xsi:type="dcterms:W3CDTF">2021-12-15T05:20:00Z</dcterms:modified>
</cp:coreProperties>
</file>